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86D80" w14:textId="77777777" w:rsidR="00334767" w:rsidRPr="00334767" w:rsidRDefault="00334767" w:rsidP="00334767">
      <w:pPr>
        <w:rPr>
          <w:sz w:val="180"/>
        </w:rPr>
      </w:pPr>
    </w:p>
    <w:p w14:paraId="75BD8EAE" w14:textId="77777777" w:rsidR="000A74E9" w:rsidRDefault="00493EA0" w:rsidP="00334767">
      <w:pPr>
        <w:pStyle w:val="Title"/>
        <w:jc w:val="center"/>
      </w:pPr>
      <w:r>
        <w:t>Type your title here</w:t>
      </w:r>
    </w:p>
    <w:p w14:paraId="0417987C" w14:textId="77777777" w:rsidR="00493EA0" w:rsidRDefault="00493EA0" w:rsidP="00493EA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5E7B9E" w14:paraId="0643F6BD" w14:textId="77777777" w:rsidTr="0038652F">
        <w:tc>
          <w:tcPr>
            <w:tcW w:w="4508" w:type="dxa"/>
          </w:tcPr>
          <w:p w14:paraId="1841767C" w14:textId="77777777" w:rsidR="005E7B9E" w:rsidRPr="0038652F" w:rsidRDefault="005E7B9E" w:rsidP="0038652F">
            <w:pPr>
              <w:jc w:val="right"/>
              <w:rPr>
                <w:b/>
              </w:rPr>
            </w:pPr>
            <w:r>
              <w:rPr>
                <w:b/>
              </w:rPr>
              <w:t>Student</w:t>
            </w:r>
          </w:p>
        </w:tc>
        <w:tc>
          <w:tcPr>
            <w:tcW w:w="4508" w:type="dxa"/>
          </w:tcPr>
          <w:p w14:paraId="226B37AF" w14:textId="77777777" w:rsidR="005E7B9E" w:rsidRDefault="005E7B9E" w:rsidP="005E7B9E">
            <w:pPr>
              <w:pStyle w:val="Input-Author"/>
            </w:pPr>
            <w:r>
              <w:t>First Last</w:t>
            </w:r>
          </w:p>
        </w:tc>
      </w:tr>
      <w:tr w:rsidR="005E7B9E" w14:paraId="67EF53AB" w14:textId="77777777" w:rsidTr="0038652F">
        <w:tc>
          <w:tcPr>
            <w:tcW w:w="4508" w:type="dxa"/>
          </w:tcPr>
          <w:p w14:paraId="785D730B" w14:textId="77777777" w:rsidR="005E7B9E" w:rsidRPr="0038652F" w:rsidRDefault="005E7B9E" w:rsidP="0038652F">
            <w:pPr>
              <w:jc w:val="right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4508" w:type="dxa"/>
          </w:tcPr>
          <w:p w14:paraId="34136AA7" w14:textId="77777777" w:rsidR="005E7B9E" w:rsidRDefault="005E7B9E" w:rsidP="00063C14">
            <w:pPr>
              <w:pStyle w:val="Input-StuCode"/>
            </w:pPr>
            <w:r>
              <w:t>9999999</w:t>
            </w:r>
          </w:p>
        </w:tc>
      </w:tr>
      <w:tr w:rsidR="005E7B9E" w14:paraId="1EEFAFFE" w14:textId="77777777" w:rsidTr="0038652F">
        <w:tc>
          <w:tcPr>
            <w:tcW w:w="4508" w:type="dxa"/>
          </w:tcPr>
          <w:p w14:paraId="6369C081" w14:textId="77777777" w:rsidR="005E7B9E" w:rsidRPr="0038652F" w:rsidRDefault="005E7B9E" w:rsidP="0038652F">
            <w:pPr>
              <w:jc w:val="right"/>
              <w:rPr>
                <w:b/>
              </w:rPr>
            </w:pPr>
          </w:p>
        </w:tc>
        <w:tc>
          <w:tcPr>
            <w:tcW w:w="4508" w:type="dxa"/>
          </w:tcPr>
          <w:p w14:paraId="6B0AF897" w14:textId="77777777" w:rsidR="005E7B9E" w:rsidRDefault="005E7B9E" w:rsidP="0038652F">
            <w:pPr>
              <w:pStyle w:val="Input-Subject"/>
            </w:pPr>
          </w:p>
        </w:tc>
      </w:tr>
      <w:tr w:rsidR="0038652F" w14:paraId="42477C4A" w14:textId="77777777" w:rsidTr="0038652F">
        <w:tc>
          <w:tcPr>
            <w:tcW w:w="4508" w:type="dxa"/>
          </w:tcPr>
          <w:p w14:paraId="6C3F75EB" w14:textId="77777777" w:rsidR="0038652F" w:rsidRPr="0038652F" w:rsidRDefault="0038652F" w:rsidP="0038652F">
            <w:pPr>
              <w:jc w:val="right"/>
              <w:rPr>
                <w:b/>
              </w:rPr>
            </w:pPr>
            <w:r w:rsidRPr="0038652F">
              <w:rPr>
                <w:b/>
              </w:rPr>
              <w:t>Subject</w:t>
            </w:r>
          </w:p>
        </w:tc>
        <w:tc>
          <w:tcPr>
            <w:tcW w:w="4508" w:type="dxa"/>
          </w:tcPr>
          <w:p w14:paraId="599B9F9F" w14:textId="77777777" w:rsidR="0038652F" w:rsidRDefault="00063C14" w:rsidP="0038652F">
            <w:pPr>
              <w:pStyle w:val="Input-Subject"/>
            </w:pPr>
            <w:r>
              <w:t>Subject - Code</w:t>
            </w:r>
          </w:p>
        </w:tc>
      </w:tr>
    </w:tbl>
    <w:p w14:paraId="4B780171" w14:textId="77777777" w:rsidR="00334767" w:rsidRDefault="00334767" w:rsidP="00C1722E"/>
    <w:p w14:paraId="55DC2EBB" w14:textId="77777777" w:rsidR="00334767" w:rsidRPr="00334767" w:rsidRDefault="00334767" w:rsidP="00334767"/>
    <w:p w14:paraId="7AF99E3C" w14:textId="77777777" w:rsidR="00334767" w:rsidRPr="00334767" w:rsidRDefault="00334767" w:rsidP="00334767"/>
    <w:p w14:paraId="55386FFD" w14:textId="77777777" w:rsidR="00334767" w:rsidRDefault="00334767" w:rsidP="00C1722E"/>
    <w:p w14:paraId="712D110D" w14:textId="77777777" w:rsidR="00334767" w:rsidRDefault="00334767" w:rsidP="00C1722E"/>
    <w:p w14:paraId="68F41F40" w14:textId="77777777" w:rsidR="000A74E9" w:rsidRPr="00334767" w:rsidRDefault="000A74E9" w:rsidP="00C1722E">
      <w:r w:rsidRPr="00334767">
        <w:br w:type="page"/>
      </w:r>
      <w:r w:rsidR="00334767">
        <w:lastRenderedPageBreak/>
        <w:br w:type="page"/>
      </w:r>
    </w:p>
    <w:sdt>
      <w:sdtPr>
        <w:rPr>
          <w:rFonts w:eastAsiaTheme="minorHAnsi"/>
          <w:color w:val="auto"/>
          <w:sz w:val="24"/>
          <w:szCs w:val="24"/>
          <w:lang w:val="en-AU"/>
        </w:rPr>
        <w:id w:val="-1176417990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85FBA15" w14:textId="77777777" w:rsidR="000A74E9" w:rsidRPr="00957139" w:rsidRDefault="000A74E9" w:rsidP="00334767">
          <w:pPr>
            <w:pStyle w:val="TOCHeading"/>
            <w:numPr>
              <w:ilvl w:val="0"/>
              <w:numId w:val="0"/>
            </w:numPr>
            <w:spacing w:line="480" w:lineRule="auto"/>
            <w:rPr>
              <w:rStyle w:val="Prependix-HeaderChar"/>
            </w:rPr>
          </w:pPr>
          <w:r w:rsidRPr="00957139">
            <w:rPr>
              <w:rStyle w:val="Prependix-HeaderChar"/>
            </w:rPr>
            <w:t>Table of Contents</w:t>
          </w:r>
        </w:p>
        <w:p w14:paraId="0B729DAF" w14:textId="77777777" w:rsidR="00957139" w:rsidRDefault="000A74E9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558158" w:history="1">
            <w:r w:rsidR="00957139" w:rsidRPr="00A5109E">
              <w:rPr>
                <w:rStyle w:val="Hyperlink"/>
                <w:noProof/>
              </w:rPr>
              <w:t>Summary</w:t>
            </w:r>
            <w:r w:rsidR="00957139">
              <w:rPr>
                <w:noProof/>
                <w:webHidden/>
              </w:rPr>
              <w:tab/>
            </w:r>
            <w:r w:rsidR="00957139">
              <w:rPr>
                <w:noProof/>
                <w:webHidden/>
              </w:rPr>
              <w:fldChar w:fldCharType="begin"/>
            </w:r>
            <w:r w:rsidR="00957139">
              <w:rPr>
                <w:noProof/>
                <w:webHidden/>
              </w:rPr>
              <w:instrText xml:space="preserve"> PAGEREF _Toc8558158 \h </w:instrText>
            </w:r>
            <w:r w:rsidR="00957139">
              <w:rPr>
                <w:noProof/>
                <w:webHidden/>
              </w:rPr>
            </w:r>
            <w:r w:rsidR="00957139">
              <w:rPr>
                <w:noProof/>
                <w:webHidden/>
              </w:rPr>
              <w:fldChar w:fldCharType="separate"/>
            </w:r>
            <w:r w:rsidR="00957139">
              <w:rPr>
                <w:noProof/>
                <w:webHidden/>
              </w:rPr>
              <w:t>3</w:t>
            </w:r>
            <w:r w:rsidR="00957139">
              <w:rPr>
                <w:noProof/>
                <w:webHidden/>
              </w:rPr>
              <w:fldChar w:fldCharType="end"/>
            </w:r>
          </w:hyperlink>
        </w:p>
        <w:p w14:paraId="47180556" w14:textId="77777777" w:rsidR="00957139" w:rsidRDefault="00F543E4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8558159" w:history="1">
            <w:r w:rsidR="00957139" w:rsidRPr="00A5109E">
              <w:rPr>
                <w:rStyle w:val="Hyperlink"/>
                <w:noProof/>
              </w:rPr>
              <w:t>List of abbreviations</w:t>
            </w:r>
            <w:r w:rsidR="00957139">
              <w:rPr>
                <w:noProof/>
                <w:webHidden/>
              </w:rPr>
              <w:tab/>
            </w:r>
            <w:r w:rsidR="00957139">
              <w:rPr>
                <w:noProof/>
                <w:webHidden/>
              </w:rPr>
              <w:fldChar w:fldCharType="begin"/>
            </w:r>
            <w:r w:rsidR="00957139">
              <w:rPr>
                <w:noProof/>
                <w:webHidden/>
              </w:rPr>
              <w:instrText xml:space="preserve"> PAGEREF _Toc8558159 \h </w:instrText>
            </w:r>
            <w:r w:rsidR="00957139">
              <w:rPr>
                <w:noProof/>
                <w:webHidden/>
              </w:rPr>
            </w:r>
            <w:r w:rsidR="00957139">
              <w:rPr>
                <w:noProof/>
                <w:webHidden/>
              </w:rPr>
              <w:fldChar w:fldCharType="separate"/>
            </w:r>
            <w:r w:rsidR="00957139">
              <w:rPr>
                <w:noProof/>
                <w:webHidden/>
              </w:rPr>
              <w:t>3</w:t>
            </w:r>
            <w:r w:rsidR="00957139">
              <w:rPr>
                <w:noProof/>
                <w:webHidden/>
              </w:rPr>
              <w:fldChar w:fldCharType="end"/>
            </w:r>
          </w:hyperlink>
        </w:p>
        <w:p w14:paraId="7F918802" w14:textId="77777777" w:rsidR="00957139" w:rsidRDefault="00F543E4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8558160" w:history="1">
            <w:r w:rsidR="00957139" w:rsidRPr="00A5109E">
              <w:rPr>
                <w:rStyle w:val="Hyperlink"/>
                <w:noProof/>
              </w:rPr>
              <w:t>1.</w:t>
            </w:r>
            <w:r w:rsidR="0095713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957139" w:rsidRPr="00A5109E">
              <w:rPr>
                <w:rStyle w:val="Hyperlink"/>
                <w:noProof/>
              </w:rPr>
              <w:t>Introduction</w:t>
            </w:r>
            <w:r w:rsidR="00957139">
              <w:rPr>
                <w:noProof/>
                <w:webHidden/>
              </w:rPr>
              <w:tab/>
            </w:r>
            <w:r w:rsidR="00957139">
              <w:rPr>
                <w:noProof/>
                <w:webHidden/>
              </w:rPr>
              <w:fldChar w:fldCharType="begin"/>
            </w:r>
            <w:r w:rsidR="00957139">
              <w:rPr>
                <w:noProof/>
                <w:webHidden/>
              </w:rPr>
              <w:instrText xml:space="preserve"> PAGEREF _Toc8558160 \h </w:instrText>
            </w:r>
            <w:r w:rsidR="00957139">
              <w:rPr>
                <w:noProof/>
                <w:webHidden/>
              </w:rPr>
            </w:r>
            <w:r w:rsidR="00957139">
              <w:rPr>
                <w:noProof/>
                <w:webHidden/>
              </w:rPr>
              <w:fldChar w:fldCharType="separate"/>
            </w:r>
            <w:r w:rsidR="00957139">
              <w:rPr>
                <w:noProof/>
                <w:webHidden/>
              </w:rPr>
              <w:t>1</w:t>
            </w:r>
            <w:r w:rsidR="00957139">
              <w:rPr>
                <w:noProof/>
                <w:webHidden/>
              </w:rPr>
              <w:fldChar w:fldCharType="end"/>
            </w:r>
          </w:hyperlink>
        </w:p>
        <w:p w14:paraId="0D1BB7C8" w14:textId="77777777" w:rsidR="00957139" w:rsidRDefault="00F543E4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8558161" w:history="1">
            <w:r w:rsidR="00957139" w:rsidRPr="00A5109E">
              <w:rPr>
                <w:rStyle w:val="Hyperlink"/>
                <w:noProof/>
              </w:rPr>
              <w:t>2.</w:t>
            </w:r>
            <w:r w:rsidR="0095713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957139" w:rsidRPr="00A5109E">
              <w:rPr>
                <w:rStyle w:val="Hyperlink"/>
                <w:noProof/>
              </w:rPr>
              <w:t>Locality and Resources</w:t>
            </w:r>
            <w:r w:rsidR="00957139">
              <w:rPr>
                <w:noProof/>
                <w:webHidden/>
              </w:rPr>
              <w:tab/>
            </w:r>
            <w:r w:rsidR="00957139">
              <w:rPr>
                <w:noProof/>
                <w:webHidden/>
              </w:rPr>
              <w:fldChar w:fldCharType="begin"/>
            </w:r>
            <w:r w:rsidR="00957139">
              <w:rPr>
                <w:noProof/>
                <w:webHidden/>
              </w:rPr>
              <w:instrText xml:space="preserve"> PAGEREF _Toc8558161 \h </w:instrText>
            </w:r>
            <w:r w:rsidR="00957139">
              <w:rPr>
                <w:noProof/>
                <w:webHidden/>
              </w:rPr>
            </w:r>
            <w:r w:rsidR="00957139">
              <w:rPr>
                <w:noProof/>
                <w:webHidden/>
              </w:rPr>
              <w:fldChar w:fldCharType="separate"/>
            </w:r>
            <w:r w:rsidR="00957139">
              <w:rPr>
                <w:noProof/>
                <w:webHidden/>
              </w:rPr>
              <w:t>2</w:t>
            </w:r>
            <w:r w:rsidR="00957139">
              <w:rPr>
                <w:noProof/>
                <w:webHidden/>
              </w:rPr>
              <w:fldChar w:fldCharType="end"/>
            </w:r>
          </w:hyperlink>
        </w:p>
        <w:p w14:paraId="7B661B4A" w14:textId="77777777" w:rsidR="00957139" w:rsidRDefault="00F543E4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8558162" w:history="1">
            <w:r w:rsidR="00957139" w:rsidRPr="00A5109E">
              <w:rPr>
                <w:rStyle w:val="Hyperlink"/>
                <w:noProof/>
              </w:rPr>
              <w:t>2.1.</w:t>
            </w:r>
            <w:r w:rsidR="0095713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957139" w:rsidRPr="00A5109E">
              <w:rPr>
                <w:rStyle w:val="Hyperlink"/>
                <w:noProof/>
              </w:rPr>
              <w:t>words</w:t>
            </w:r>
            <w:r w:rsidR="00957139">
              <w:rPr>
                <w:noProof/>
                <w:webHidden/>
              </w:rPr>
              <w:tab/>
            </w:r>
            <w:r w:rsidR="00957139">
              <w:rPr>
                <w:noProof/>
                <w:webHidden/>
              </w:rPr>
              <w:fldChar w:fldCharType="begin"/>
            </w:r>
            <w:r w:rsidR="00957139">
              <w:rPr>
                <w:noProof/>
                <w:webHidden/>
              </w:rPr>
              <w:instrText xml:space="preserve"> PAGEREF _Toc8558162 \h </w:instrText>
            </w:r>
            <w:r w:rsidR="00957139">
              <w:rPr>
                <w:noProof/>
                <w:webHidden/>
              </w:rPr>
            </w:r>
            <w:r w:rsidR="00957139">
              <w:rPr>
                <w:noProof/>
                <w:webHidden/>
              </w:rPr>
              <w:fldChar w:fldCharType="separate"/>
            </w:r>
            <w:r w:rsidR="00957139">
              <w:rPr>
                <w:noProof/>
                <w:webHidden/>
              </w:rPr>
              <w:t>2</w:t>
            </w:r>
            <w:r w:rsidR="00957139">
              <w:rPr>
                <w:noProof/>
                <w:webHidden/>
              </w:rPr>
              <w:fldChar w:fldCharType="end"/>
            </w:r>
          </w:hyperlink>
        </w:p>
        <w:p w14:paraId="1731E976" w14:textId="77777777" w:rsidR="00957139" w:rsidRDefault="00F543E4">
          <w:pPr>
            <w:pStyle w:val="TOC3"/>
            <w:tabs>
              <w:tab w:val="left" w:pos="1320"/>
              <w:tab w:val="right" w:leader="dot" w:pos="9016"/>
            </w:tabs>
            <w:rPr>
              <w:noProof/>
            </w:rPr>
          </w:pPr>
          <w:hyperlink w:anchor="_Toc8558163" w:history="1">
            <w:r w:rsidR="00957139" w:rsidRPr="00A5109E">
              <w:rPr>
                <w:rStyle w:val="Hyperlink"/>
                <w:noProof/>
              </w:rPr>
              <w:t>2.1.1.</w:t>
            </w:r>
            <w:r w:rsidR="00957139">
              <w:rPr>
                <w:noProof/>
              </w:rPr>
              <w:tab/>
            </w:r>
            <w:r w:rsidR="00957139" w:rsidRPr="00A5109E">
              <w:rPr>
                <w:rStyle w:val="Hyperlink"/>
                <w:noProof/>
              </w:rPr>
              <w:t>words</w:t>
            </w:r>
            <w:r w:rsidR="00957139">
              <w:rPr>
                <w:noProof/>
                <w:webHidden/>
              </w:rPr>
              <w:tab/>
            </w:r>
            <w:r w:rsidR="00957139">
              <w:rPr>
                <w:noProof/>
                <w:webHidden/>
              </w:rPr>
              <w:fldChar w:fldCharType="begin"/>
            </w:r>
            <w:r w:rsidR="00957139">
              <w:rPr>
                <w:noProof/>
                <w:webHidden/>
              </w:rPr>
              <w:instrText xml:space="preserve"> PAGEREF _Toc8558163 \h </w:instrText>
            </w:r>
            <w:r w:rsidR="00957139">
              <w:rPr>
                <w:noProof/>
                <w:webHidden/>
              </w:rPr>
            </w:r>
            <w:r w:rsidR="00957139">
              <w:rPr>
                <w:noProof/>
                <w:webHidden/>
              </w:rPr>
              <w:fldChar w:fldCharType="separate"/>
            </w:r>
            <w:r w:rsidR="00957139">
              <w:rPr>
                <w:noProof/>
                <w:webHidden/>
              </w:rPr>
              <w:t>2</w:t>
            </w:r>
            <w:r w:rsidR="00957139">
              <w:rPr>
                <w:noProof/>
                <w:webHidden/>
              </w:rPr>
              <w:fldChar w:fldCharType="end"/>
            </w:r>
          </w:hyperlink>
        </w:p>
        <w:p w14:paraId="70D605D7" w14:textId="77777777" w:rsidR="00957139" w:rsidRDefault="00F543E4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8558164" w:history="1">
            <w:r w:rsidR="00957139" w:rsidRPr="00A5109E">
              <w:rPr>
                <w:rStyle w:val="Hyperlink"/>
                <w:noProof/>
              </w:rPr>
              <w:t>3.</w:t>
            </w:r>
            <w:r w:rsidR="0095713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957139" w:rsidRPr="00A5109E">
              <w:rPr>
                <w:rStyle w:val="Hyperlink"/>
                <w:noProof/>
              </w:rPr>
              <w:t>Water purification</w:t>
            </w:r>
            <w:r w:rsidR="00957139">
              <w:rPr>
                <w:noProof/>
                <w:webHidden/>
              </w:rPr>
              <w:tab/>
            </w:r>
            <w:r w:rsidR="00957139">
              <w:rPr>
                <w:noProof/>
                <w:webHidden/>
              </w:rPr>
              <w:fldChar w:fldCharType="begin"/>
            </w:r>
            <w:r w:rsidR="00957139">
              <w:rPr>
                <w:noProof/>
                <w:webHidden/>
              </w:rPr>
              <w:instrText xml:space="preserve"> PAGEREF _Toc8558164 \h </w:instrText>
            </w:r>
            <w:r w:rsidR="00957139">
              <w:rPr>
                <w:noProof/>
                <w:webHidden/>
              </w:rPr>
            </w:r>
            <w:r w:rsidR="00957139">
              <w:rPr>
                <w:noProof/>
                <w:webHidden/>
              </w:rPr>
              <w:fldChar w:fldCharType="separate"/>
            </w:r>
            <w:r w:rsidR="00957139">
              <w:rPr>
                <w:noProof/>
                <w:webHidden/>
              </w:rPr>
              <w:t>3</w:t>
            </w:r>
            <w:r w:rsidR="00957139">
              <w:rPr>
                <w:noProof/>
                <w:webHidden/>
              </w:rPr>
              <w:fldChar w:fldCharType="end"/>
            </w:r>
          </w:hyperlink>
        </w:p>
        <w:p w14:paraId="5DAB0F3A" w14:textId="77777777" w:rsidR="00957139" w:rsidRDefault="00F543E4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AU"/>
            </w:rPr>
          </w:pPr>
          <w:hyperlink w:anchor="_Toc8558165" w:history="1">
            <w:r w:rsidR="00957139" w:rsidRPr="00A5109E">
              <w:rPr>
                <w:rStyle w:val="Hyperlink"/>
                <w:noProof/>
              </w:rPr>
              <w:t>4.</w:t>
            </w:r>
            <w:r w:rsidR="0095713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AU"/>
              </w:rPr>
              <w:tab/>
            </w:r>
            <w:r w:rsidR="00957139" w:rsidRPr="00A5109E">
              <w:rPr>
                <w:rStyle w:val="Hyperlink"/>
                <w:noProof/>
              </w:rPr>
              <w:t>References</w:t>
            </w:r>
            <w:r w:rsidR="00957139">
              <w:rPr>
                <w:noProof/>
                <w:webHidden/>
              </w:rPr>
              <w:tab/>
            </w:r>
            <w:r w:rsidR="00957139">
              <w:rPr>
                <w:noProof/>
                <w:webHidden/>
              </w:rPr>
              <w:fldChar w:fldCharType="begin"/>
            </w:r>
            <w:r w:rsidR="00957139">
              <w:rPr>
                <w:noProof/>
                <w:webHidden/>
              </w:rPr>
              <w:instrText xml:space="preserve"> PAGEREF _Toc8558165 \h </w:instrText>
            </w:r>
            <w:r w:rsidR="00957139">
              <w:rPr>
                <w:noProof/>
                <w:webHidden/>
              </w:rPr>
            </w:r>
            <w:r w:rsidR="00957139">
              <w:rPr>
                <w:noProof/>
                <w:webHidden/>
              </w:rPr>
              <w:fldChar w:fldCharType="separate"/>
            </w:r>
            <w:r w:rsidR="00957139">
              <w:rPr>
                <w:noProof/>
                <w:webHidden/>
              </w:rPr>
              <w:t>4</w:t>
            </w:r>
            <w:r w:rsidR="00957139">
              <w:rPr>
                <w:noProof/>
                <w:webHidden/>
              </w:rPr>
              <w:fldChar w:fldCharType="end"/>
            </w:r>
          </w:hyperlink>
        </w:p>
        <w:p w14:paraId="0674034F" w14:textId="77777777" w:rsidR="000A74E9" w:rsidRDefault="000A74E9" w:rsidP="00C1722E">
          <w:r>
            <w:rPr>
              <w:noProof/>
            </w:rPr>
            <w:fldChar w:fldCharType="end"/>
          </w:r>
        </w:p>
      </w:sdtContent>
    </w:sdt>
    <w:p w14:paraId="2BAF9C02" w14:textId="77777777" w:rsidR="00C1722E" w:rsidRDefault="00C1722E" w:rsidP="00957139">
      <w:pPr>
        <w:pStyle w:val="Heading2"/>
        <w:rPr>
          <w:sz w:val="32"/>
          <w:szCs w:val="32"/>
        </w:rPr>
      </w:pPr>
      <w:r>
        <w:br w:type="page"/>
      </w:r>
    </w:p>
    <w:p w14:paraId="0B00B5F2" w14:textId="77777777" w:rsidR="000A74E9" w:rsidRPr="00C1722E" w:rsidRDefault="00C1722E" w:rsidP="00957139">
      <w:pPr>
        <w:pStyle w:val="Prependix-Header"/>
      </w:pPr>
      <w:bookmarkStart w:id="0" w:name="_Toc8558158"/>
      <w:r w:rsidRPr="00C1722E">
        <w:lastRenderedPageBreak/>
        <w:t>Summary</w:t>
      </w:r>
      <w:bookmarkEnd w:id="0"/>
    </w:p>
    <w:p w14:paraId="3550C7C0" w14:textId="77777777" w:rsidR="00C1722E" w:rsidRPr="00C1722E" w:rsidRDefault="00C1722E" w:rsidP="00C1722E">
      <w:r w:rsidRPr="00C1722E">
        <w:t>Text</w:t>
      </w:r>
    </w:p>
    <w:p w14:paraId="770BEB7C" w14:textId="77777777" w:rsidR="00C1722E" w:rsidRPr="00C1722E" w:rsidRDefault="00C1722E" w:rsidP="00957139">
      <w:pPr>
        <w:pStyle w:val="Prependix-Header"/>
      </w:pPr>
      <w:bookmarkStart w:id="1" w:name="_Toc8558159"/>
      <w:r>
        <w:t xml:space="preserve">List of </w:t>
      </w:r>
      <w:r w:rsidRPr="00957139">
        <w:t>abbreviations</w:t>
      </w:r>
      <w:bookmarkEnd w:id="1"/>
    </w:p>
    <w:p w14:paraId="1F55F2FA" w14:textId="77777777" w:rsidR="000A74E9" w:rsidRPr="000A74E9" w:rsidRDefault="000A74E9" w:rsidP="00C1722E"/>
    <w:p w14:paraId="3F572F45" w14:textId="77777777" w:rsidR="000A74E9" w:rsidRPr="000A74E9" w:rsidRDefault="000A74E9" w:rsidP="00C1722E"/>
    <w:p w14:paraId="0EBD4ABA" w14:textId="77777777" w:rsidR="000A74E9" w:rsidRPr="000A74E9" w:rsidRDefault="000A74E9" w:rsidP="00C1722E"/>
    <w:p w14:paraId="0EE88130" w14:textId="77777777" w:rsidR="000A74E9" w:rsidRPr="000A74E9" w:rsidRDefault="000A74E9" w:rsidP="00C1722E"/>
    <w:p w14:paraId="08B0CA16" w14:textId="77777777" w:rsidR="000A74E9" w:rsidRPr="000A74E9" w:rsidRDefault="000A74E9" w:rsidP="00C1722E"/>
    <w:p w14:paraId="01455196" w14:textId="77777777" w:rsidR="000A74E9" w:rsidRPr="000A74E9" w:rsidRDefault="000A74E9" w:rsidP="00C1722E"/>
    <w:p w14:paraId="5B57A5AE" w14:textId="77777777" w:rsidR="000A74E9" w:rsidRDefault="000A74E9" w:rsidP="00C1722E"/>
    <w:p w14:paraId="4C7BFB46" w14:textId="77777777" w:rsidR="000A74E9" w:rsidRPr="000A74E9" w:rsidRDefault="000A74E9" w:rsidP="00C1722E">
      <w:pPr>
        <w:sectPr w:rsidR="000A74E9" w:rsidRPr="000A74E9" w:rsidSect="00BE237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4B63836C" w14:textId="77777777" w:rsidR="000A74E9" w:rsidRDefault="000A74E9" w:rsidP="00957139">
      <w:pPr>
        <w:pStyle w:val="Heading1"/>
        <w:numPr>
          <w:ilvl w:val="0"/>
          <w:numId w:val="4"/>
        </w:numPr>
      </w:pPr>
      <w:bookmarkStart w:id="3" w:name="_Toc8558160"/>
      <w:r>
        <w:lastRenderedPageBreak/>
        <w:t>Introduction</w:t>
      </w:r>
      <w:bookmarkEnd w:id="3"/>
    </w:p>
    <w:p w14:paraId="43B59BA7" w14:textId="77777777" w:rsidR="00C1722E" w:rsidRDefault="00C1722E" w:rsidP="00C1722E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9213235" w14:textId="77777777" w:rsidR="00957139" w:rsidRDefault="00C1722E" w:rsidP="00957139">
      <w:pPr>
        <w:pStyle w:val="Heading1"/>
      </w:pPr>
      <w:bookmarkStart w:id="4" w:name="_Toc8558161"/>
      <w:r>
        <w:lastRenderedPageBreak/>
        <w:t>Locality and Resources</w:t>
      </w:r>
      <w:bookmarkEnd w:id="4"/>
      <w:r w:rsidR="00957139">
        <w:t xml:space="preserve"> </w:t>
      </w:r>
    </w:p>
    <w:p w14:paraId="798FDB3D" w14:textId="77777777" w:rsidR="00957139" w:rsidRDefault="00957139" w:rsidP="00957139">
      <w:pPr>
        <w:pStyle w:val="Heading2"/>
        <w:ind w:left="426"/>
      </w:pPr>
      <w:bookmarkStart w:id="5" w:name="_Toc8558162"/>
      <w:r w:rsidRPr="00957139">
        <w:t>words</w:t>
      </w:r>
      <w:bookmarkEnd w:id="5"/>
      <w:r>
        <w:t xml:space="preserve"> </w:t>
      </w:r>
    </w:p>
    <w:p w14:paraId="1EDAB803" w14:textId="77777777" w:rsidR="00C1722E" w:rsidRPr="008E1466" w:rsidRDefault="00957139" w:rsidP="00C1722E">
      <w:pPr>
        <w:pStyle w:val="Heading3"/>
        <w:ind w:left="567" w:hanging="567"/>
      </w:pPr>
      <w:bookmarkStart w:id="6" w:name="_Toc8558163"/>
      <w:r>
        <w:t>words</w:t>
      </w:r>
      <w:bookmarkEnd w:id="6"/>
      <w:r w:rsidR="00C1722E">
        <w:br w:type="page"/>
      </w:r>
    </w:p>
    <w:p w14:paraId="47D20083" w14:textId="77777777" w:rsidR="00DE1E63" w:rsidRDefault="00C1722E" w:rsidP="00957139">
      <w:pPr>
        <w:pStyle w:val="Heading1"/>
      </w:pPr>
      <w:bookmarkStart w:id="7" w:name="_Toc8558164"/>
      <w:r>
        <w:lastRenderedPageBreak/>
        <w:t>Water purification</w:t>
      </w:r>
      <w:bookmarkEnd w:id="7"/>
    </w:p>
    <w:p w14:paraId="5E6A8EFC" w14:textId="77777777" w:rsidR="00DE1E63" w:rsidRDefault="00DE1E63" w:rsidP="00DE1E63">
      <w:pPr>
        <w:rPr>
          <w:rFonts w:eastAsiaTheme="majorEastAsia"/>
          <w:color w:val="2F5496" w:themeColor="accent1" w:themeShade="BF"/>
          <w:sz w:val="32"/>
          <w:szCs w:val="32"/>
        </w:rPr>
      </w:pPr>
      <w:r>
        <w:br w:type="page"/>
      </w:r>
    </w:p>
    <w:p w14:paraId="38FC3AE1" w14:textId="77777777" w:rsidR="00717859" w:rsidRPr="00717859" w:rsidRDefault="00F34557" w:rsidP="00F34557">
      <w:pPr>
        <w:pStyle w:val="Heading1"/>
      </w:pPr>
      <w:r>
        <w:lastRenderedPageBreak/>
        <w:t>References</w:t>
      </w:r>
    </w:p>
    <w:sectPr w:rsidR="00717859" w:rsidRPr="00717859" w:rsidSect="00F34557">
      <w:footerReference w:type="default" r:id="rId14"/>
      <w:pgSz w:w="11906" w:h="16838" w:code="9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1C2220" w14:textId="77777777" w:rsidR="00F543E4" w:rsidRDefault="00F543E4" w:rsidP="00C1722E">
      <w:r>
        <w:separator/>
      </w:r>
    </w:p>
  </w:endnote>
  <w:endnote w:type="continuationSeparator" w:id="0">
    <w:p w14:paraId="7933958A" w14:textId="77777777" w:rsidR="00F543E4" w:rsidRDefault="00F543E4" w:rsidP="00C172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0F2419" w14:textId="77777777" w:rsidR="00063C14" w:rsidRDefault="00063C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18738B" w14:textId="0AD1B6B7" w:rsidR="000A74E9" w:rsidRDefault="00100070" w:rsidP="00C1722E">
    <w:pPr>
      <w:pStyle w:val="Footer"/>
    </w:pPr>
    <w:fldSimple w:instr=" STYLEREF  &quot;Input - Author&quot;  \* MERGEFORMAT ">
      <w:r w:rsidR="00BE237D">
        <w:rPr>
          <w:noProof/>
        </w:rPr>
        <w:t>First Last</w:t>
      </w:r>
    </w:fldSimple>
    <w:r w:rsidR="00063C14">
      <w:t xml:space="preserve"> – </w:t>
    </w:r>
    <w:fldSimple w:instr=" STYLEREF  &quot;Input - Stu Code&quot;  \* MERGEFORMAT ">
      <w:r w:rsidR="00BE237D">
        <w:rPr>
          <w:noProof/>
        </w:rPr>
        <w:t>9999999</w:t>
      </w:r>
    </w:fldSimple>
    <w:r w:rsidR="000A74E9">
      <w:ptab w:relativeTo="margin" w:alignment="right" w:leader="none"/>
    </w:r>
    <w:r w:rsidR="000A74E9">
      <w:t xml:space="preserve">  Page </w:t>
    </w:r>
    <w:r>
      <w:fldChar w:fldCharType="begin"/>
    </w:r>
    <w:r>
      <w:instrText xml:space="preserve"> PAGE  \* roman  \* MERGEFORMAT </w:instrText>
    </w:r>
    <w:r>
      <w:fldChar w:fldCharType="separate"/>
    </w:r>
    <w:r>
      <w:rPr>
        <w:noProof/>
      </w:rPr>
      <w:t>i</w:t>
    </w:r>
    <w:r>
      <w:fldChar w:fldCharType="end"/>
    </w:r>
    <w:r>
      <w:t xml:space="preserve"> </w:t>
    </w:r>
    <w:r w:rsidR="000A74E9">
      <w:t xml:space="preserve">of </w:t>
    </w:r>
    <w:fldSimple w:instr=" SECTIONPAGES  \* roman  \* MERGEFORMAT ">
      <w:r w:rsidR="00BE237D">
        <w:rPr>
          <w:noProof/>
        </w:rPr>
        <w:t>iv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BA4312" w14:textId="77777777" w:rsidR="00063C14" w:rsidRDefault="00063C1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D6FF8B" w14:textId="1EEDE0D2" w:rsidR="00C1722E" w:rsidRDefault="00F543E4" w:rsidP="00C1722E">
    <w:pPr>
      <w:pStyle w:val="Footer"/>
    </w:pPr>
    <w:r>
      <w:fldChar w:fldCharType="begin"/>
    </w:r>
    <w:r>
      <w:instrText xml:space="preserve"> STYLEREF  "Input - Author"  \* MERGEFORMAT </w:instrText>
    </w:r>
    <w:r>
      <w:fldChar w:fldCharType="separate"/>
    </w:r>
    <w:r w:rsidR="00BE237D">
      <w:rPr>
        <w:noProof/>
      </w:rPr>
      <w:t>First Last</w:t>
    </w:r>
    <w:r>
      <w:rPr>
        <w:noProof/>
      </w:rPr>
      <w:fldChar w:fldCharType="end"/>
    </w:r>
    <w:r w:rsidR="00063C14">
      <w:t xml:space="preserve"> – </w:t>
    </w:r>
    <w:r>
      <w:fldChar w:fldCharType="begin"/>
    </w:r>
    <w:r>
      <w:instrText xml:space="preserve"> STYLEREF  "Input - Stu Code"  \* MERGEFORMAT </w:instrText>
    </w:r>
    <w:r>
      <w:fldChar w:fldCharType="separate"/>
    </w:r>
    <w:r w:rsidR="00BE237D">
      <w:rPr>
        <w:noProof/>
      </w:rPr>
      <w:t>9999999</w:t>
    </w:r>
    <w:r>
      <w:rPr>
        <w:noProof/>
      </w:rPr>
      <w:fldChar w:fldCharType="end"/>
    </w:r>
    <w:r w:rsidR="00063C14">
      <w:ptab w:relativeTo="margin" w:alignment="right" w:leader="none"/>
    </w:r>
    <w:r w:rsidR="00063C14">
      <w:t xml:space="preserve">  </w:t>
    </w:r>
    <w:r w:rsidR="00C1722E">
      <w:t xml:space="preserve">Page </w:t>
    </w:r>
    <w:r w:rsidR="00C1722E">
      <w:fldChar w:fldCharType="begin"/>
    </w:r>
    <w:r w:rsidR="00C1722E">
      <w:instrText xml:space="preserve"> PAGE  \* Arabic  \* MERGEFORMAT </w:instrText>
    </w:r>
    <w:r w:rsidR="00C1722E">
      <w:fldChar w:fldCharType="separate"/>
    </w:r>
    <w:r w:rsidR="00C1722E">
      <w:rPr>
        <w:noProof/>
      </w:rPr>
      <w:t>1</w:t>
    </w:r>
    <w:r w:rsidR="00C1722E">
      <w:fldChar w:fldCharType="end"/>
    </w:r>
    <w:r w:rsidR="00C1722E">
      <w:t xml:space="preserve"> of </w:t>
    </w:r>
    <w:fldSimple w:instr=" SECTIONPAGES  \* Arabic  \* MERGEFORMAT ">
      <w:r w:rsidR="00BE237D">
        <w:rPr>
          <w:noProof/>
        </w:rPr>
        <w:t>4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1C126E" w14:textId="77777777" w:rsidR="00F543E4" w:rsidRDefault="00F543E4" w:rsidP="00C1722E">
      <w:r>
        <w:separator/>
      </w:r>
    </w:p>
  </w:footnote>
  <w:footnote w:type="continuationSeparator" w:id="0">
    <w:p w14:paraId="25337646" w14:textId="77777777" w:rsidR="00F543E4" w:rsidRDefault="00F543E4" w:rsidP="00C172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23138F" w14:textId="77777777" w:rsidR="00063C14" w:rsidRDefault="00063C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C5D697" w14:textId="3D07198D" w:rsidR="00C1722E" w:rsidRPr="00BE237D" w:rsidRDefault="00BE237D" w:rsidP="00BE237D">
    <w:pPr>
      <w:pStyle w:val="Footer"/>
    </w:pPr>
    <w:r>
      <w:fldChar w:fldCharType="begin"/>
    </w:r>
    <w:r>
      <w:instrText xml:space="preserve"> STYLEREF  Title  \* MERGEFORMAT </w:instrText>
    </w:r>
    <w:r>
      <w:fldChar w:fldCharType="separate"/>
    </w:r>
    <w:r>
      <w:rPr>
        <w:noProof/>
      </w:rPr>
      <w:t>Type your title here</w:t>
    </w:r>
    <w:r>
      <w:rPr>
        <w:noProof/>
      </w:rPr>
      <w:fldChar w:fldCharType="end"/>
    </w:r>
    <w:r>
      <w:fldChar w:fldCharType="begin"/>
    </w:r>
    <w:r>
      <w:instrText xml:space="preserve"> TITLE  \* FirstCap  \* MERGEFORMAT </w:instrText>
    </w:r>
    <w:r>
      <w:fldChar w:fldCharType="end"/>
    </w:r>
    <w:r>
      <w:fldChar w:fldCharType="begin"/>
    </w:r>
    <w:r>
      <w:instrText xml:space="preserve"> TITLE  \* FirstCap  \* MERGEFORMAT </w:instrText>
    </w:r>
    <w:r>
      <w:fldChar w:fldCharType="end"/>
    </w:r>
    <w:r>
      <w:ptab w:relativeTo="margin" w:alignment="right" w:leader="none"/>
    </w:r>
    <w:r>
      <w:t xml:space="preserve">  </w:t>
    </w:r>
    <w:r>
      <w:fldChar w:fldCharType="begin"/>
    </w:r>
    <w:r>
      <w:instrText xml:space="preserve"> STYLEREF  "Input - Subject"  \* MERGEFORMAT </w:instrText>
    </w:r>
    <w:r>
      <w:fldChar w:fldCharType="separate"/>
    </w:r>
    <w:r>
      <w:rPr>
        <w:noProof/>
      </w:rPr>
      <w:t>Subject - Code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1C53CF" w14:textId="77777777" w:rsidR="00063C14" w:rsidRDefault="00063C14">
    <w:pPr>
      <w:pStyle w:val="Header"/>
    </w:pPr>
    <w:bookmarkStart w:id="2" w:name="_GoBack"/>
    <w:bookmarkEnd w:id="2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993906"/>
    <w:multiLevelType w:val="multilevel"/>
    <w:tmpl w:val="BFCEBACC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748363E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0MDU3MzEwtjCyNDFV0lEKTi0uzszPAykwqgUAv/h62SwAAAA="/>
  </w:docVars>
  <w:rsids>
    <w:rsidRoot w:val="000A74E9"/>
    <w:rsid w:val="00063C14"/>
    <w:rsid w:val="000A74E9"/>
    <w:rsid w:val="00100070"/>
    <w:rsid w:val="00334767"/>
    <w:rsid w:val="0038652F"/>
    <w:rsid w:val="003F006A"/>
    <w:rsid w:val="00493EA0"/>
    <w:rsid w:val="005E7B9E"/>
    <w:rsid w:val="00717859"/>
    <w:rsid w:val="008A3147"/>
    <w:rsid w:val="008E1466"/>
    <w:rsid w:val="00957139"/>
    <w:rsid w:val="009977E9"/>
    <w:rsid w:val="00BE237D"/>
    <w:rsid w:val="00C1722E"/>
    <w:rsid w:val="00DE1E63"/>
    <w:rsid w:val="00F34557"/>
    <w:rsid w:val="00F54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663890"/>
  <w15:chartTrackingRefBased/>
  <w15:docId w15:val="{F5209480-3DE9-4539-BD78-6436C15FD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22E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7139"/>
    <w:pPr>
      <w:keepNext/>
      <w:keepLines/>
      <w:numPr>
        <w:numId w:val="2"/>
      </w:numPr>
      <w:spacing w:before="240" w:after="0"/>
      <w:outlineLvl w:val="0"/>
    </w:pPr>
    <w:rPr>
      <w:rFonts w:eastAsiaTheme="majorEastAsia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57139"/>
    <w:pPr>
      <w:numPr>
        <w:ilvl w:val="1"/>
      </w:numPr>
      <w:outlineLvl w:val="1"/>
    </w:pPr>
    <w:rPr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57139"/>
    <w:pPr>
      <w:numPr>
        <w:ilvl w:val="2"/>
      </w:num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A74E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A74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57139"/>
    <w:rPr>
      <w:rFonts w:ascii="Times New Roman" w:eastAsiaTheme="majorEastAsia" w:hAnsi="Times New Roman" w:cs="Times New Roman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0A74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74E9"/>
  </w:style>
  <w:style w:type="paragraph" w:styleId="Footer">
    <w:name w:val="footer"/>
    <w:basedOn w:val="Normal"/>
    <w:link w:val="FooterChar"/>
    <w:uiPriority w:val="99"/>
    <w:unhideWhenUsed/>
    <w:rsid w:val="000A74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74E9"/>
  </w:style>
  <w:style w:type="paragraph" w:styleId="TOCHeading">
    <w:name w:val="TOC Heading"/>
    <w:basedOn w:val="Heading1"/>
    <w:next w:val="Normal"/>
    <w:uiPriority w:val="39"/>
    <w:unhideWhenUsed/>
    <w:qFormat/>
    <w:rsid w:val="000A74E9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A74E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A74E9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57139"/>
    <w:rPr>
      <w:rFonts w:ascii="Times New Roman" w:eastAsiaTheme="majorEastAsia" w:hAnsi="Times New Roman" w:cs="Times New Roman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C1722E"/>
    <w:pPr>
      <w:spacing w:after="100"/>
      <w:ind w:left="220"/>
    </w:pPr>
  </w:style>
  <w:style w:type="paragraph" w:customStyle="1" w:styleId="Prependix-Header">
    <w:name w:val="Prependix - Header"/>
    <w:basedOn w:val="Heading1"/>
    <w:link w:val="Prependix-HeaderChar"/>
    <w:qFormat/>
    <w:rsid w:val="00957139"/>
    <w:pPr>
      <w:numPr>
        <w:numId w:val="0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957139"/>
    <w:rPr>
      <w:rFonts w:ascii="Times New Roman" w:eastAsiaTheme="majorEastAsia" w:hAnsi="Times New Roman" w:cs="Times New Roman"/>
      <w:color w:val="2F5496" w:themeColor="accent1" w:themeShade="BF"/>
      <w:sz w:val="26"/>
      <w:szCs w:val="26"/>
    </w:rPr>
  </w:style>
  <w:style w:type="character" w:customStyle="1" w:styleId="Prependix-HeaderChar">
    <w:name w:val="Prependix - Header Char"/>
    <w:basedOn w:val="Heading1Char"/>
    <w:link w:val="Prependix-Header"/>
    <w:rsid w:val="00957139"/>
    <w:rPr>
      <w:rFonts w:ascii="Times New Roman" w:eastAsiaTheme="majorEastAsia" w:hAnsi="Times New Roman" w:cs="Times New Roman"/>
      <w:color w:val="2F5496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957139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F34557"/>
  </w:style>
  <w:style w:type="paragraph" w:customStyle="1" w:styleId="Input-Subject">
    <w:name w:val="Input - Subject"/>
    <w:basedOn w:val="Normal"/>
    <w:link w:val="Input-SubjectChar"/>
    <w:qFormat/>
    <w:rsid w:val="00493EA0"/>
  </w:style>
  <w:style w:type="table" w:styleId="TableGrid">
    <w:name w:val="Table Grid"/>
    <w:basedOn w:val="TableNormal"/>
    <w:uiPriority w:val="39"/>
    <w:rsid w:val="003865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put-SubjectChar">
    <w:name w:val="Input - Subject Char"/>
    <w:basedOn w:val="DefaultParagraphFont"/>
    <w:link w:val="Input-Subject"/>
    <w:rsid w:val="00493EA0"/>
    <w:rPr>
      <w:rFonts w:ascii="Times New Roman" w:hAnsi="Times New Roman" w:cs="Times New Roman"/>
      <w:sz w:val="24"/>
      <w:szCs w:val="24"/>
    </w:rPr>
  </w:style>
  <w:style w:type="paragraph" w:customStyle="1" w:styleId="Sbj-Code">
    <w:name w:val="Sbj - Code"/>
    <w:basedOn w:val="Input-Subject"/>
    <w:link w:val="Sbj-CodeChar"/>
    <w:rsid w:val="008A3147"/>
    <w:pPr>
      <w:spacing w:after="0" w:line="240" w:lineRule="auto"/>
    </w:pPr>
  </w:style>
  <w:style w:type="paragraph" w:customStyle="1" w:styleId="Input-StuCode">
    <w:name w:val="Input - Stu Code"/>
    <w:basedOn w:val="Input-Subject"/>
    <w:link w:val="Input-StuCodeChar"/>
    <w:qFormat/>
    <w:rsid w:val="005E7B9E"/>
    <w:pPr>
      <w:spacing w:after="0" w:line="240" w:lineRule="auto"/>
    </w:pPr>
  </w:style>
  <w:style w:type="character" w:customStyle="1" w:styleId="Sbj-CodeChar">
    <w:name w:val="Sbj - Code Char"/>
    <w:basedOn w:val="Input-SubjectChar"/>
    <w:link w:val="Sbj-Code"/>
    <w:rsid w:val="008A3147"/>
    <w:rPr>
      <w:rFonts w:ascii="Times New Roman" w:hAnsi="Times New Roman" w:cs="Times New Roman"/>
      <w:sz w:val="24"/>
      <w:szCs w:val="24"/>
    </w:rPr>
  </w:style>
  <w:style w:type="paragraph" w:customStyle="1" w:styleId="Input-Author">
    <w:name w:val="Input - Author"/>
    <w:basedOn w:val="Input-Subject"/>
    <w:link w:val="Input-AuthorChar"/>
    <w:qFormat/>
    <w:rsid w:val="005E7B9E"/>
    <w:pPr>
      <w:spacing w:after="0" w:line="240" w:lineRule="auto"/>
    </w:pPr>
  </w:style>
  <w:style w:type="character" w:customStyle="1" w:styleId="Input-StuCodeChar">
    <w:name w:val="Input - Stu Code Char"/>
    <w:basedOn w:val="Input-SubjectChar"/>
    <w:link w:val="Input-StuCode"/>
    <w:rsid w:val="005E7B9E"/>
    <w:rPr>
      <w:rFonts w:ascii="Times New Roman" w:hAnsi="Times New Roman" w:cs="Times New Roman"/>
      <w:sz w:val="24"/>
      <w:szCs w:val="24"/>
    </w:rPr>
  </w:style>
  <w:style w:type="character" w:customStyle="1" w:styleId="Input-AuthorChar">
    <w:name w:val="Input - Author Char"/>
    <w:basedOn w:val="Input-SubjectChar"/>
    <w:link w:val="Input-Author"/>
    <w:rsid w:val="005E7B9E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40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8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5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4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>
  <b:Source>
    <b:Tag>Jim19</b:Tag>
    <b:SourceType>InternetSite</b:SourceType>
    <b:Guid>{E508958B-ECD1-4FEE-A4A2-2E4F5ADD0196}</b:Guid>
    <b:Title>Wix</b:Title>
    <b:Year>2019</b:Year>
    <b:Author>
      <b:Author>
        <b:NameList>
          <b:Person>
            <b:Last>Jim</b:Last>
          </b:Person>
        </b:NameList>
      </b:Author>
    </b:Author>
    <b:InternetSiteTitle>wix.com</b:InternetSiteTitle>
    <b:Month>September</b:Month>
    <b:Day>1</b:Day>
    <b:URL>wix.com/yolo</b:URL>
    <b:RefOrder>1</b:RefOrder>
  </b:Source>
</b:Sources>
</file>

<file path=customXml/itemProps1.xml><?xml version="1.0" encoding="utf-8"?>
<ds:datastoreItem xmlns:ds="http://schemas.openxmlformats.org/officeDocument/2006/customXml" ds:itemID="{1859B278-550D-4DF7-9E03-22F03EB81C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8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 Bilby</dc:creator>
  <cp:keywords/>
  <dc:description/>
  <cp:lastModifiedBy>Aj Bilby</cp:lastModifiedBy>
  <cp:revision>12</cp:revision>
  <dcterms:created xsi:type="dcterms:W3CDTF">2019-05-12T02:26:00Z</dcterms:created>
  <dcterms:modified xsi:type="dcterms:W3CDTF">2019-05-12T03:42:00Z</dcterms:modified>
</cp:coreProperties>
</file>